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A45674" w14:textId="77777777" w:rsidR="00C23784" w:rsidRPr="00C23784" w:rsidRDefault="00C23784" w:rsidP="00C23784">
      <w:pPr>
        <w:tabs>
          <w:tab w:val="left" w:pos="3301"/>
        </w:tabs>
        <w:rPr>
          <w:b/>
          <w:bCs/>
        </w:rPr>
      </w:pPr>
      <w:r w:rsidRPr="00C23784">
        <w:rPr>
          <w:b/>
          <w:bCs/>
        </w:rPr>
        <w:t>Given:</w:t>
      </w:r>
    </w:p>
    <w:p w14:paraId="2B95738A" w14:textId="703FDBED" w:rsidR="00C23784" w:rsidRPr="00C23784" w:rsidRDefault="00C23784" w:rsidP="00C23784">
      <w:pPr>
        <w:numPr>
          <w:ilvl w:val="0"/>
          <w:numId w:val="62"/>
        </w:numPr>
        <w:tabs>
          <w:tab w:val="left" w:pos="3301"/>
        </w:tabs>
      </w:pPr>
      <w:r w:rsidRPr="00C23784">
        <w:t>L1L​: Length of the first link (from the base to the first joint)</w:t>
      </w:r>
    </w:p>
    <w:p w14:paraId="1F7E2EFB" w14:textId="5CE50E34" w:rsidR="00C23784" w:rsidRPr="00C23784" w:rsidRDefault="00C23784" w:rsidP="00C23784">
      <w:pPr>
        <w:numPr>
          <w:ilvl w:val="0"/>
          <w:numId w:val="62"/>
        </w:numPr>
        <w:tabs>
          <w:tab w:val="left" w:pos="3301"/>
        </w:tabs>
      </w:pPr>
      <w:r w:rsidRPr="00C23784">
        <w:t>L2L​: Length of the second link (from the first joint to the second joint)</w:t>
      </w:r>
    </w:p>
    <w:p w14:paraId="46DD0F5A" w14:textId="2AD026AD" w:rsidR="00C23784" w:rsidRPr="00C23784" w:rsidRDefault="00C23784" w:rsidP="00C23784">
      <w:pPr>
        <w:numPr>
          <w:ilvl w:val="0"/>
          <w:numId w:val="62"/>
        </w:numPr>
        <w:tabs>
          <w:tab w:val="left" w:pos="3301"/>
        </w:tabs>
      </w:pPr>
      <w:r w:rsidRPr="00C23784">
        <w:t>θ1</w:t>
      </w:r>
      <w:r>
        <w:t xml:space="preserve">: </w:t>
      </w:r>
      <w:r w:rsidRPr="00C23784">
        <w:t>Angle of the first link with the horizontal axis</w:t>
      </w:r>
    </w:p>
    <w:p w14:paraId="29A2C411" w14:textId="01B24CA4" w:rsidR="00C23784" w:rsidRPr="00C23784" w:rsidRDefault="00C23784" w:rsidP="00C23784">
      <w:pPr>
        <w:numPr>
          <w:ilvl w:val="0"/>
          <w:numId w:val="62"/>
        </w:numPr>
        <w:tabs>
          <w:tab w:val="left" w:pos="3301"/>
        </w:tabs>
      </w:pPr>
      <w:r w:rsidRPr="00C23784">
        <w:t>θ2​: Angle of the second link relative to the first link</w:t>
      </w:r>
    </w:p>
    <w:p w14:paraId="644887E1" w14:textId="77777777" w:rsidR="00C23784" w:rsidRPr="00C23784" w:rsidRDefault="00C23784" w:rsidP="00C23784">
      <w:pPr>
        <w:tabs>
          <w:tab w:val="left" w:pos="3301"/>
        </w:tabs>
        <w:rPr>
          <w:b/>
          <w:bCs/>
        </w:rPr>
      </w:pPr>
      <w:r w:rsidRPr="00C23784">
        <w:rPr>
          <w:b/>
          <w:bCs/>
        </w:rPr>
        <w:t>Forward Kinematics Equations:</w:t>
      </w:r>
    </w:p>
    <w:p w14:paraId="4D91BC6C" w14:textId="5B372B77" w:rsidR="00C23784" w:rsidRPr="00C23784" w:rsidRDefault="00C23784" w:rsidP="00C23784">
      <w:pPr>
        <w:numPr>
          <w:ilvl w:val="0"/>
          <w:numId w:val="63"/>
        </w:numPr>
        <w:tabs>
          <w:tab w:val="left" w:pos="3301"/>
        </w:tabs>
      </w:pPr>
      <w:r w:rsidRPr="00C23784">
        <w:rPr>
          <w:b/>
          <w:bCs/>
        </w:rPr>
        <w:t>Coordinates x and y of the end-effector:</w:t>
      </w:r>
    </w:p>
    <w:p w14:paraId="6AF65479" w14:textId="3CB9C41F" w:rsidR="00C23784" w:rsidRDefault="00C23784" w:rsidP="00C23784">
      <w:pPr>
        <w:tabs>
          <w:tab w:val="left" w:pos="3301"/>
        </w:tabs>
      </w:pPr>
      <w:r w:rsidRPr="00C23784">
        <w:t>x=L1​</w:t>
      </w:r>
      <w:r w:rsidRPr="00C23784">
        <w:rPr>
          <w:rFonts w:ascii="Cambria Math" w:hAnsi="Cambria Math" w:cs="Cambria Math"/>
        </w:rPr>
        <w:t>⋅</w:t>
      </w:r>
      <w:r w:rsidRPr="00C23784">
        <w:t>cos(θ1</w:t>
      </w:r>
      <w:proofErr w:type="gramStart"/>
      <w:r w:rsidRPr="00C23784">
        <w:t>​)+</w:t>
      </w:r>
      <w:proofErr w:type="gramEnd"/>
      <w:r w:rsidRPr="00C23784">
        <w:t>L2​</w:t>
      </w:r>
      <w:r w:rsidRPr="00C23784">
        <w:rPr>
          <w:rFonts w:ascii="Cambria Math" w:hAnsi="Cambria Math" w:cs="Cambria Math"/>
        </w:rPr>
        <w:t>⋅</w:t>
      </w:r>
      <w:r w:rsidRPr="00C23784">
        <w:t>cos(θ1​+θ2​)</w:t>
      </w:r>
    </w:p>
    <w:p w14:paraId="44DECF3C" w14:textId="77777777" w:rsidR="00C23784" w:rsidRPr="00C23784" w:rsidRDefault="00C23784" w:rsidP="00C23784">
      <w:pPr>
        <w:tabs>
          <w:tab w:val="left" w:pos="3301"/>
        </w:tabs>
        <w:rPr>
          <w:lang w:val="fr-FR"/>
        </w:rPr>
      </w:pPr>
      <w:proofErr w:type="gramStart"/>
      <w:r w:rsidRPr="00C23784">
        <w:rPr>
          <w:lang w:val="fr-FR"/>
        </w:rPr>
        <w:t>y</w:t>
      </w:r>
      <w:proofErr w:type="gramEnd"/>
      <w:r w:rsidRPr="00C23784">
        <w:rPr>
          <w:lang w:val="fr-FR"/>
        </w:rPr>
        <w:t>=L1​</w:t>
      </w:r>
      <w:r w:rsidRPr="00C23784">
        <w:rPr>
          <w:rFonts w:ascii="Cambria Math" w:hAnsi="Cambria Math" w:cs="Cambria Math"/>
          <w:lang w:val="fr-FR"/>
        </w:rPr>
        <w:t>⋅</w:t>
      </w:r>
      <w:r w:rsidRPr="00C23784">
        <w:rPr>
          <w:lang w:val="fr-FR"/>
        </w:rPr>
        <w:t>sin(</w:t>
      </w:r>
      <w:r w:rsidRPr="00C23784">
        <w:t>θ</w:t>
      </w:r>
      <w:r w:rsidRPr="00C23784">
        <w:rPr>
          <w:lang w:val="fr-FR"/>
        </w:rPr>
        <w:t>1​)+L2​</w:t>
      </w:r>
      <w:r w:rsidRPr="00C23784">
        <w:rPr>
          <w:rFonts w:ascii="Cambria Math" w:hAnsi="Cambria Math" w:cs="Cambria Math"/>
          <w:lang w:val="fr-FR"/>
        </w:rPr>
        <w:t>⋅</w:t>
      </w:r>
      <w:r w:rsidRPr="00C23784">
        <w:rPr>
          <w:lang w:val="fr-FR"/>
        </w:rPr>
        <w:t>sin(</w:t>
      </w:r>
      <w:r w:rsidRPr="00C23784">
        <w:t>θ</w:t>
      </w:r>
      <w:r w:rsidRPr="00C23784">
        <w:rPr>
          <w:lang w:val="fr-FR"/>
        </w:rPr>
        <w:t>1​+</w:t>
      </w:r>
      <w:r w:rsidRPr="00C23784">
        <w:t>θ</w:t>
      </w:r>
      <w:r w:rsidRPr="00C23784">
        <w:rPr>
          <w:lang w:val="fr-FR"/>
        </w:rPr>
        <w:t>2​)</w:t>
      </w:r>
    </w:p>
    <w:p w14:paraId="3FC73324" w14:textId="77777777" w:rsidR="00C23784" w:rsidRPr="00C23784" w:rsidRDefault="00C23784" w:rsidP="00C23784">
      <w:pPr>
        <w:tabs>
          <w:tab w:val="left" w:pos="3301"/>
        </w:tabs>
        <w:rPr>
          <w:lang w:val="fr-FR"/>
        </w:rPr>
      </w:pPr>
    </w:p>
    <w:p w14:paraId="07138C9D" w14:textId="77777777" w:rsidR="00C23784" w:rsidRPr="00C23784" w:rsidRDefault="00C23784" w:rsidP="00C23784">
      <w:pPr>
        <w:tabs>
          <w:tab w:val="left" w:pos="3301"/>
        </w:tabs>
        <w:rPr>
          <w:b/>
          <w:bCs/>
        </w:rPr>
      </w:pPr>
      <w:r w:rsidRPr="00C23784">
        <w:rPr>
          <w:b/>
          <w:bCs/>
        </w:rPr>
        <w:t>Explanation of the Equations:</w:t>
      </w:r>
    </w:p>
    <w:p w14:paraId="140610D2" w14:textId="6C09432B" w:rsidR="00C23784" w:rsidRPr="00C23784" w:rsidRDefault="00C23784" w:rsidP="00C23784">
      <w:pPr>
        <w:numPr>
          <w:ilvl w:val="0"/>
          <w:numId w:val="64"/>
        </w:numPr>
        <w:tabs>
          <w:tab w:val="left" w:pos="3301"/>
        </w:tabs>
      </w:pPr>
      <w:r w:rsidRPr="00C23784">
        <w:t>X</w:t>
      </w:r>
      <w:r>
        <w:t xml:space="preserve"> </w:t>
      </w:r>
      <w:r w:rsidRPr="00C23784">
        <w:t>and y are the coordinates of the position where the robotic arm will reach.</w:t>
      </w:r>
    </w:p>
    <w:p w14:paraId="47BFFB17" w14:textId="1323105C" w:rsidR="00C23784" w:rsidRPr="00C23784" w:rsidRDefault="00C23784" w:rsidP="00C23784">
      <w:pPr>
        <w:numPr>
          <w:ilvl w:val="0"/>
          <w:numId w:val="64"/>
        </w:numPr>
        <w:tabs>
          <w:tab w:val="left" w:pos="3301"/>
        </w:tabs>
      </w:pPr>
      <w:r w:rsidRPr="00C23784">
        <w:t>θ1</w:t>
      </w:r>
      <w:r w:rsidRPr="00C23784">
        <w:t xml:space="preserve"> </w:t>
      </w:r>
      <w:r w:rsidRPr="00C23784">
        <w:t>​ and θ2</w:t>
      </w:r>
      <w:r>
        <w:t xml:space="preserve"> </w:t>
      </w:r>
      <w:r w:rsidRPr="00C23784">
        <w:t>are the angles of each link relative to the horizontal axis.</w:t>
      </w:r>
    </w:p>
    <w:p w14:paraId="2B10810A" w14:textId="53C92F2F" w:rsidR="00C23784" w:rsidRPr="00C23784" w:rsidRDefault="00C23784" w:rsidP="00C23784">
      <w:pPr>
        <w:numPr>
          <w:ilvl w:val="0"/>
          <w:numId w:val="64"/>
        </w:numPr>
        <w:tabs>
          <w:tab w:val="left" w:pos="3301"/>
        </w:tabs>
      </w:pPr>
      <w:r w:rsidRPr="00C23784">
        <w:t>L1​ and L2 are the lengths of the connected parts.</w:t>
      </w:r>
    </w:p>
    <w:p w14:paraId="51AD8F31" w14:textId="77777777" w:rsidR="001B3DB7" w:rsidRPr="00CF3042" w:rsidRDefault="001B3DB7" w:rsidP="0011542B">
      <w:pPr>
        <w:tabs>
          <w:tab w:val="left" w:pos="3301"/>
        </w:tabs>
      </w:pPr>
    </w:p>
    <w:sectPr w:rsidR="001B3DB7" w:rsidRPr="00CF30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E5B467" w14:textId="77777777" w:rsidR="00912172" w:rsidRDefault="00912172" w:rsidP="008A32E3">
      <w:pPr>
        <w:spacing w:after="0" w:line="240" w:lineRule="auto"/>
      </w:pPr>
      <w:r>
        <w:separator/>
      </w:r>
    </w:p>
  </w:endnote>
  <w:endnote w:type="continuationSeparator" w:id="0">
    <w:p w14:paraId="3764345B" w14:textId="77777777" w:rsidR="00912172" w:rsidRDefault="00912172" w:rsidP="008A32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6B2051" w14:textId="77777777" w:rsidR="00912172" w:rsidRDefault="00912172" w:rsidP="008A32E3">
      <w:pPr>
        <w:spacing w:after="0" w:line="240" w:lineRule="auto"/>
      </w:pPr>
      <w:r>
        <w:separator/>
      </w:r>
    </w:p>
  </w:footnote>
  <w:footnote w:type="continuationSeparator" w:id="0">
    <w:p w14:paraId="0AEDF175" w14:textId="77777777" w:rsidR="00912172" w:rsidRDefault="00912172" w:rsidP="008A32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C26B4A"/>
    <w:multiLevelType w:val="multilevel"/>
    <w:tmpl w:val="AA006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B5237B"/>
    <w:multiLevelType w:val="multilevel"/>
    <w:tmpl w:val="E2903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4006E3"/>
    <w:multiLevelType w:val="multilevel"/>
    <w:tmpl w:val="C900A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153EBF"/>
    <w:multiLevelType w:val="multilevel"/>
    <w:tmpl w:val="D8FE26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353"/>
        </w:tabs>
        <w:ind w:left="1353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AB1228"/>
    <w:multiLevelType w:val="multilevel"/>
    <w:tmpl w:val="62F25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835815"/>
    <w:multiLevelType w:val="multilevel"/>
    <w:tmpl w:val="BBB6D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631F4C"/>
    <w:multiLevelType w:val="multilevel"/>
    <w:tmpl w:val="96CC9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470258"/>
    <w:multiLevelType w:val="multilevel"/>
    <w:tmpl w:val="37229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75134FF"/>
    <w:multiLevelType w:val="multilevel"/>
    <w:tmpl w:val="B3FAF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A40429"/>
    <w:multiLevelType w:val="multilevel"/>
    <w:tmpl w:val="A998A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C230BB"/>
    <w:multiLevelType w:val="multilevel"/>
    <w:tmpl w:val="5D782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F1175F1"/>
    <w:multiLevelType w:val="multilevel"/>
    <w:tmpl w:val="F1840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F663F3F"/>
    <w:multiLevelType w:val="multilevel"/>
    <w:tmpl w:val="160C2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08C52FA"/>
    <w:multiLevelType w:val="multilevel"/>
    <w:tmpl w:val="167E5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3F229DB"/>
    <w:multiLevelType w:val="multilevel"/>
    <w:tmpl w:val="03A4E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275A82"/>
    <w:multiLevelType w:val="multilevel"/>
    <w:tmpl w:val="0CA0B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9EE48C6"/>
    <w:multiLevelType w:val="multilevel"/>
    <w:tmpl w:val="0D34CE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9EF7003"/>
    <w:multiLevelType w:val="multilevel"/>
    <w:tmpl w:val="C8B20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A4C56D9"/>
    <w:multiLevelType w:val="multilevel"/>
    <w:tmpl w:val="FFE21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C3C3AAD"/>
    <w:multiLevelType w:val="multilevel"/>
    <w:tmpl w:val="74708B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D084CBC"/>
    <w:multiLevelType w:val="multilevel"/>
    <w:tmpl w:val="04A48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D9A1A9D"/>
    <w:multiLevelType w:val="multilevel"/>
    <w:tmpl w:val="39ACCE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03E69D2"/>
    <w:multiLevelType w:val="multilevel"/>
    <w:tmpl w:val="B1C0B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2F92A7D"/>
    <w:multiLevelType w:val="multilevel"/>
    <w:tmpl w:val="5902FF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4E75034"/>
    <w:multiLevelType w:val="multilevel"/>
    <w:tmpl w:val="531A7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880473F"/>
    <w:multiLevelType w:val="multilevel"/>
    <w:tmpl w:val="F9E42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20D39E6"/>
    <w:multiLevelType w:val="multilevel"/>
    <w:tmpl w:val="F1D41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2532315"/>
    <w:multiLevelType w:val="multilevel"/>
    <w:tmpl w:val="361C2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3FD0EA7"/>
    <w:multiLevelType w:val="multilevel"/>
    <w:tmpl w:val="ADFE7C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5936619"/>
    <w:multiLevelType w:val="multilevel"/>
    <w:tmpl w:val="42309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65A1FB4"/>
    <w:multiLevelType w:val="multilevel"/>
    <w:tmpl w:val="C2D87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67005DC"/>
    <w:multiLevelType w:val="multilevel"/>
    <w:tmpl w:val="DEE471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46CF47E4"/>
    <w:multiLevelType w:val="multilevel"/>
    <w:tmpl w:val="54F47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9476B7B"/>
    <w:multiLevelType w:val="multilevel"/>
    <w:tmpl w:val="52621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97430B9"/>
    <w:multiLevelType w:val="multilevel"/>
    <w:tmpl w:val="D0388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9DA7A73"/>
    <w:multiLevelType w:val="multilevel"/>
    <w:tmpl w:val="CA3E40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4A295B93"/>
    <w:multiLevelType w:val="multilevel"/>
    <w:tmpl w:val="CC1A9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AD87935"/>
    <w:multiLevelType w:val="multilevel"/>
    <w:tmpl w:val="94200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DF32DDF"/>
    <w:multiLevelType w:val="multilevel"/>
    <w:tmpl w:val="F39A0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4E2D5677"/>
    <w:multiLevelType w:val="multilevel"/>
    <w:tmpl w:val="C53C47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4FA00610"/>
    <w:multiLevelType w:val="multilevel"/>
    <w:tmpl w:val="79FAFA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22225A5"/>
    <w:multiLevelType w:val="multilevel"/>
    <w:tmpl w:val="D0EA3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3AE786A"/>
    <w:multiLevelType w:val="multilevel"/>
    <w:tmpl w:val="A74CAB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A9679B3"/>
    <w:multiLevelType w:val="multilevel"/>
    <w:tmpl w:val="1C86BB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AD84A6E"/>
    <w:multiLevelType w:val="multilevel"/>
    <w:tmpl w:val="4C1E8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C766A96"/>
    <w:multiLevelType w:val="multilevel"/>
    <w:tmpl w:val="72B4C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DE02777"/>
    <w:multiLevelType w:val="multilevel"/>
    <w:tmpl w:val="7806E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60C64C62"/>
    <w:multiLevelType w:val="multilevel"/>
    <w:tmpl w:val="446C2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1B349AA"/>
    <w:multiLevelType w:val="multilevel"/>
    <w:tmpl w:val="78BC2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26753ED"/>
    <w:multiLevelType w:val="multilevel"/>
    <w:tmpl w:val="C0F8A1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62BF7869"/>
    <w:multiLevelType w:val="multilevel"/>
    <w:tmpl w:val="4F641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4637530"/>
    <w:multiLevelType w:val="multilevel"/>
    <w:tmpl w:val="121C28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65E832FE"/>
    <w:multiLevelType w:val="multilevel"/>
    <w:tmpl w:val="E402D8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66DE1D55"/>
    <w:multiLevelType w:val="multilevel"/>
    <w:tmpl w:val="D4A08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" w15:restartNumberingAfterBreak="0">
    <w:nsid w:val="67156A60"/>
    <w:multiLevelType w:val="multilevel"/>
    <w:tmpl w:val="6B424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6844546B"/>
    <w:multiLevelType w:val="multilevel"/>
    <w:tmpl w:val="C6CC3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6F155765"/>
    <w:multiLevelType w:val="multilevel"/>
    <w:tmpl w:val="1700B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0CA44BA"/>
    <w:multiLevelType w:val="multilevel"/>
    <w:tmpl w:val="CD780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28769B7"/>
    <w:multiLevelType w:val="multilevel"/>
    <w:tmpl w:val="9F086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73AD7AEB"/>
    <w:multiLevelType w:val="multilevel"/>
    <w:tmpl w:val="AEF46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6806F91"/>
    <w:multiLevelType w:val="multilevel"/>
    <w:tmpl w:val="D5269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77F5567E"/>
    <w:multiLevelType w:val="multilevel"/>
    <w:tmpl w:val="C0AC1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783E31E1"/>
    <w:multiLevelType w:val="multilevel"/>
    <w:tmpl w:val="61707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7EB77B10"/>
    <w:multiLevelType w:val="multilevel"/>
    <w:tmpl w:val="B3066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60700513">
    <w:abstractNumId w:val="29"/>
  </w:num>
  <w:num w:numId="2" w16cid:durableId="1853492763">
    <w:abstractNumId w:val="0"/>
  </w:num>
  <w:num w:numId="3" w16cid:durableId="2025326109">
    <w:abstractNumId w:val="49"/>
  </w:num>
  <w:num w:numId="4" w16cid:durableId="783039176">
    <w:abstractNumId w:val="2"/>
  </w:num>
  <w:num w:numId="5" w16cid:durableId="604459565">
    <w:abstractNumId w:val="26"/>
  </w:num>
  <w:num w:numId="6" w16cid:durableId="921335645">
    <w:abstractNumId w:val="62"/>
  </w:num>
  <w:num w:numId="7" w16cid:durableId="355549176">
    <w:abstractNumId w:val="52"/>
  </w:num>
  <w:num w:numId="8" w16cid:durableId="836847823">
    <w:abstractNumId w:val="31"/>
  </w:num>
  <w:num w:numId="9" w16cid:durableId="1549995243">
    <w:abstractNumId w:val="61"/>
  </w:num>
  <w:num w:numId="10" w16cid:durableId="1721172049">
    <w:abstractNumId w:val="40"/>
  </w:num>
  <w:num w:numId="11" w16cid:durableId="1293559084">
    <w:abstractNumId w:val="23"/>
  </w:num>
  <w:num w:numId="12" w16cid:durableId="91438011">
    <w:abstractNumId w:val="28"/>
  </w:num>
  <w:num w:numId="13" w16cid:durableId="1560360828">
    <w:abstractNumId w:val="14"/>
  </w:num>
  <w:num w:numId="14" w16cid:durableId="1209563789">
    <w:abstractNumId w:val="34"/>
  </w:num>
  <w:num w:numId="15" w16cid:durableId="1916936554">
    <w:abstractNumId w:val="9"/>
  </w:num>
  <w:num w:numId="16" w16cid:durableId="2094542756">
    <w:abstractNumId w:val="15"/>
  </w:num>
  <w:num w:numId="17" w16cid:durableId="243415147">
    <w:abstractNumId w:val="45"/>
  </w:num>
  <w:num w:numId="18" w16cid:durableId="1533420385">
    <w:abstractNumId w:val="46"/>
  </w:num>
  <w:num w:numId="19" w16cid:durableId="1267350195">
    <w:abstractNumId w:val="53"/>
  </w:num>
  <w:num w:numId="20" w16cid:durableId="446194323">
    <w:abstractNumId w:val="48"/>
  </w:num>
  <w:num w:numId="21" w16cid:durableId="1507594177">
    <w:abstractNumId w:val="58"/>
  </w:num>
  <w:num w:numId="22" w16cid:durableId="1129201598">
    <w:abstractNumId w:val="3"/>
  </w:num>
  <w:num w:numId="23" w16cid:durableId="1589383629">
    <w:abstractNumId w:val="18"/>
  </w:num>
  <w:num w:numId="24" w16cid:durableId="414790173">
    <w:abstractNumId w:val="6"/>
  </w:num>
  <w:num w:numId="25" w16cid:durableId="102386654">
    <w:abstractNumId w:val="22"/>
  </w:num>
  <w:num w:numId="26" w16cid:durableId="1959295111">
    <w:abstractNumId w:val="36"/>
  </w:num>
  <w:num w:numId="27" w16cid:durableId="1318263803">
    <w:abstractNumId w:val="8"/>
  </w:num>
  <w:num w:numId="28" w16cid:durableId="45373435">
    <w:abstractNumId w:val="20"/>
  </w:num>
  <w:num w:numId="29" w16cid:durableId="1275791315">
    <w:abstractNumId w:val="59"/>
  </w:num>
  <w:num w:numId="30" w16cid:durableId="1663655006">
    <w:abstractNumId w:val="47"/>
  </w:num>
  <w:num w:numId="31" w16cid:durableId="1334650150">
    <w:abstractNumId w:val="37"/>
  </w:num>
  <w:num w:numId="32" w16cid:durableId="694578454">
    <w:abstractNumId w:val="56"/>
  </w:num>
  <w:num w:numId="33" w16cid:durableId="1322614691">
    <w:abstractNumId w:val="42"/>
  </w:num>
  <w:num w:numId="34" w16cid:durableId="200867864">
    <w:abstractNumId w:val="50"/>
  </w:num>
  <w:num w:numId="35" w16cid:durableId="1434401207">
    <w:abstractNumId w:val="30"/>
  </w:num>
  <w:num w:numId="36" w16cid:durableId="1932034">
    <w:abstractNumId w:val="54"/>
  </w:num>
  <w:num w:numId="37" w16cid:durableId="1851292797">
    <w:abstractNumId w:val="38"/>
  </w:num>
  <w:num w:numId="38" w16cid:durableId="1090735706">
    <w:abstractNumId w:val="7"/>
  </w:num>
  <w:num w:numId="39" w16cid:durableId="546337720">
    <w:abstractNumId w:val="5"/>
  </w:num>
  <w:num w:numId="40" w16cid:durableId="1615404316">
    <w:abstractNumId w:val="25"/>
  </w:num>
  <w:num w:numId="41" w16cid:durableId="223106669">
    <w:abstractNumId w:val="63"/>
  </w:num>
  <w:num w:numId="42" w16cid:durableId="725223926">
    <w:abstractNumId w:val="51"/>
  </w:num>
  <w:num w:numId="43" w16cid:durableId="1367095504">
    <w:abstractNumId w:val="44"/>
  </w:num>
  <w:num w:numId="44" w16cid:durableId="294914133">
    <w:abstractNumId w:val="35"/>
  </w:num>
  <w:num w:numId="45" w16cid:durableId="2131122127">
    <w:abstractNumId w:val="39"/>
  </w:num>
  <w:num w:numId="46" w16cid:durableId="1921788425">
    <w:abstractNumId w:val="12"/>
  </w:num>
  <w:num w:numId="47" w16cid:durableId="1578129858">
    <w:abstractNumId w:val="57"/>
  </w:num>
  <w:num w:numId="48" w16cid:durableId="1155488146">
    <w:abstractNumId w:val="17"/>
  </w:num>
  <w:num w:numId="49" w16cid:durableId="1051271790">
    <w:abstractNumId w:val="1"/>
  </w:num>
  <w:num w:numId="50" w16cid:durableId="2110419943">
    <w:abstractNumId w:val="4"/>
  </w:num>
  <w:num w:numId="51" w16cid:durableId="26028988">
    <w:abstractNumId w:val="24"/>
  </w:num>
  <w:num w:numId="52" w16cid:durableId="1160848690">
    <w:abstractNumId w:val="27"/>
  </w:num>
  <w:num w:numId="53" w16cid:durableId="206071930">
    <w:abstractNumId w:val="19"/>
  </w:num>
  <w:num w:numId="54" w16cid:durableId="1695617393">
    <w:abstractNumId w:val="43"/>
  </w:num>
  <w:num w:numId="55" w16cid:durableId="333800733">
    <w:abstractNumId w:val="32"/>
  </w:num>
  <w:num w:numId="56" w16cid:durableId="1320960786">
    <w:abstractNumId w:val="33"/>
  </w:num>
  <w:num w:numId="57" w16cid:durableId="1517500478">
    <w:abstractNumId w:val="10"/>
  </w:num>
  <w:num w:numId="58" w16cid:durableId="1895702703">
    <w:abstractNumId w:val="55"/>
  </w:num>
  <w:num w:numId="59" w16cid:durableId="2018145224">
    <w:abstractNumId w:val="11"/>
  </w:num>
  <w:num w:numId="60" w16cid:durableId="1788304916">
    <w:abstractNumId w:val="13"/>
  </w:num>
  <w:num w:numId="61" w16cid:durableId="1913814309">
    <w:abstractNumId w:val="60"/>
  </w:num>
  <w:num w:numId="62" w16cid:durableId="1596328213">
    <w:abstractNumId w:val="16"/>
  </w:num>
  <w:num w:numId="63" w16cid:durableId="463471470">
    <w:abstractNumId w:val="21"/>
  </w:num>
  <w:num w:numId="64" w16cid:durableId="1432433436">
    <w:abstractNumId w:val="4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3NjMyNDQ1sjAzNDRW0lEKTi0uzszPAykwqgUAlszihCwAAAA="/>
  </w:docVars>
  <w:rsids>
    <w:rsidRoot w:val="00301A15"/>
    <w:rsid w:val="000152E5"/>
    <w:rsid w:val="0002001C"/>
    <w:rsid w:val="00023A32"/>
    <w:rsid w:val="00024182"/>
    <w:rsid w:val="00066C8B"/>
    <w:rsid w:val="0006728A"/>
    <w:rsid w:val="00092F8D"/>
    <w:rsid w:val="000A7153"/>
    <w:rsid w:val="000B3FBA"/>
    <w:rsid w:val="000B4BEF"/>
    <w:rsid w:val="000E541D"/>
    <w:rsid w:val="000F1029"/>
    <w:rsid w:val="000F61F2"/>
    <w:rsid w:val="00104728"/>
    <w:rsid w:val="00114CBD"/>
    <w:rsid w:val="0011542B"/>
    <w:rsid w:val="00162994"/>
    <w:rsid w:val="00162F8B"/>
    <w:rsid w:val="001661BE"/>
    <w:rsid w:val="001711FF"/>
    <w:rsid w:val="00180A4B"/>
    <w:rsid w:val="00193806"/>
    <w:rsid w:val="001B3DB7"/>
    <w:rsid w:val="001D4652"/>
    <w:rsid w:val="001D6582"/>
    <w:rsid w:val="001D688D"/>
    <w:rsid w:val="001E6616"/>
    <w:rsid w:val="00201D3D"/>
    <w:rsid w:val="00210B05"/>
    <w:rsid w:val="00222E34"/>
    <w:rsid w:val="00225821"/>
    <w:rsid w:val="00234B40"/>
    <w:rsid w:val="00245D80"/>
    <w:rsid w:val="0024628E"/>
    <w:rsid w:val="00267239"/>
    <w:rsid w:val="00287D5A"/>
    <w:rsid w:val="002A6A86"/>
    <w:rsid w:val="002B0628"/>
    <w:rsid w:val="002B2910"/>
    <w:rsid w:val="002C7C02"/>
    <w:rsid w:val="002D5A8E"/>
    <w:rsid w:val="002E0632"/>
    <w:rsid w:val="002E1980"/>
    <w:rsid w:val="002F4A6B"/>
    <w:rsid w:val="002F5272"/>
    <w:rsid w:val="00301611"/>
    <w:rsid w:val="00301A15"/>
    <w:rsid w:val="00323FB2"/>
    <w:rsid w:val="00326E2D"/>
    <w:rsid w:val="00367ABD"/>
    <w:rsid w:val="003838C2"/>
    <w:rsid w:val="003937E3"/>
    <w:rsid w:val="00395BE2"/>
    <w:rsid w:val="0039739F"/>
    <w:rsid w:val="003B2244"/>
    <w:rsid w:val="003C0C2B"/>
    <w:rsid w:val="003C61A6"/>
    <w:rsid w:val="003C7800"/>
    <w:rsid w:val="003F1F0C"/>
    <w:rsid w:val="003F408C"/>
    <w:rsid w:val="00410E17"/>
    <w:rsid w:val="0041281E"/>
    <w:rsid w:val="00432B17"/>
    <w:rsid w:val="00452453"/>
    <w:rsid w:val="00484006"/>
    <w:rsid w:val="00492880"/>
    <w:rsid w:val="004B6E30"/>
    <w:rsid w:val="004C7A0E"/>
    <w:rsid w:val="004E1A3E"/>
    <w:rsid w:val="004E2DF1"/>
    <w:rsid w:val="004F7CB6"/>
    <w:rsid w:val="00500E1C"/>
    <w:rsid w:val="00504250"/>
    <w:rsid w:val="00505DD4"/>
    <w:rsid w:val="00525380"/>
    <w:rsid w:val="00526D65"/>
    <w:rsid w:val="0053091D"/>
    <w:rsid w:val="005347FE"/>
    <w:rsid w:val="00540C94"/>
    <w:rsid w:val="00551046"/>
    <w:rsid w:val="005519B3"/>
    <w:rsid w:val="00571372"/>
    <w:rsid w:val="00576B9D"/>
    <w:rsid w:val="0058159A"/>
    <w:rsid w:val="005820A3"/>
    <w:rsid w:val="00582FC9"/>
    <w:rsid w:val="005A6930"/>
    <w:rsid w:val="005B7A96"/>
    <w:rsid w:val="005C3218"/>
    <w:rsid w:val="005D0E15"/>
    <w:rsid w:val="005D41AA"/>
    <w:rsid w:val="00613861"/>
    <w:rsid w:val="00623581"/>
    <w:rsid w:val="0063656C"/>
    <w:rsid w:val="00641458"/>
    <w:rsid w:val="00641D72"/>
    <w:rsid w:val="00672A27"/>
    <w:rsid w:val="00672FFB"/>
    <w:rsid w:val="0067663C"/>
    <w:rsid w:val="00680DC1"/>
    <w:rsid w:val="006954EF"/>
    <w:rsid w:val="006A250A"/>
    <w:rsid w:val="006C6748"/>
    <w:rsid w:val="006E2B53"/>
    <w:rsid w:val="006E5085"/>
    <w:rsid w:val="006F7D2E"/>
    <w:rsid w:val="00710031"/>
    <w:rsid w:val="00712158"/>
    <w:rsid w:val="0071221A"/>
    <w:rsid w:val="007666B1"/>
    <w:rsid w:val="00772CEC"/>
    <w:rsid w:val="00782276"/>
    <w:rsid w:val="007828D7"/>
    <w:rsid w:val="00783DBB"/>
    <w:rsid w:val="007A44FF"/>
    <w:rsid w:val="007C0F10"/>
    <w:rsid w:val="007E46D9"/>
    <w:rsid w:val="0081393A"/>
    <w:rsid w:val="0081458B"/>
    <w:rsid w:val="00815AD1"/>
    <w:rsid w:val="0084087F"/>
    <w:rsid w:val="00840B85"/>
    <w:rsid w:val="00856C6A"/>
    <w:rsid w:val="008604BF"/>
    <w:rsid w:val="00870992"/>
    <w:rsid w:val="00874B7E"/>
    <w:rsid w:val="00880BA9"/>
    <w:rsid w:val="008A010E"/>
    <w:rsid w:val="008A32E3"/>
    <w:rsid w:val="008A4942"/>
    <w:rsid w:val="008C212D"/>
    <w:rsid w:val="008C418D"/>
    <w:rsid w:val="008C575F"/>
    <w:rsid w:val="008D56C4"/>
    <w:rsid w:val="008E0B99"/>
    <w:rsid w:val="00912080"/>
    <w:rsid w:val="00912172"/>
    <w:rsid w:val="00912F47"/>
    <w:rsid w:val="00950DDB"/>
    <w:rsid w:val="0095219D"/>
    <w:rsid w:val="009559B6"/>
    <w:rsid w:val="00986322"/>
    <w:rsid w:val="009A300E"/>
    <w:rsid w:val="009A32F1"/>
    <w:rsid w:val="009B1A04"/>
    <w:rsid w:val="009B304E"/>
    <w:rsid w:val="009C2D85"/>
    <w:rsid w:val="009D6CAD"/>
    <w:rsid w:val="009E424C"/>
    <w:rsid w:val="009F0A83"/>
    <w:rsid w:val="009F5B8C"/>
    <w:rsid w:val="00A103B5"/>
    <w:rsid w:val="00A221DB"/>
    <w:rsid w:val="00A328DB"/>
    <w:rsid w:val="00A554CB"/>
    <w:rsid w:val="00A600CE"/>
    <w:rsid w:val="00A62143"/>
    <w:rsid w:val="00A6422F"/>
    <w:rsid w:val="00AA166A"/>
    <w:rsid w:val="00AE5411"/>
    <w:rsid w:val="00AF6C75"/>
    <w:rsid w:val="00B16C89"/>
    <w:rsid w:val="00B2598B"/>
    <w:rsid w:val="00B40CFE"/>
    <w:rsid w:val="00B470F4"/>
    <w:rsid w:val="00B57784"/>
    <w:rsid w:val="00B621B0"/>
    <w:rsid w:val="00B7054B"/>
    <w:rsid w:val="00B808D6"/>
    <w:rsid w:val="00B82A9F"/>
    <w:rsid w:val="00B95AA5"/>
    <w:rsid w:val="00BC0007"/>
    <w:rsid w:val="00BF05D4"/>
    <w:rsid w:val="00C0668E"/>
    <w:rsid w:val="00C23784"/>
    <w:rsid w:val="00C27D69"/>
    <w:rsid w:val="00C328E9"/>
    <w:rsid w:val="00C35DB4"/>
    <w:rsid w:val="00C6730A"/>
    <w:rsid w:val="00C67D50"/>
    <w:rsid w:val="00C70187"/>
    <w:rsid w:val="00C8351D"/>
    <w:rsid w:val="00C97224"/>
    <w:rsid w:val="00CB4CB0"/>
    <w:rsid w:val="00CC1E72"/>
    <w:rsid w:val="00CF3042"/>
    <w:rsid w:val="00D34F34"/>
    <w:rsid w:val="00D413D4"/>
    <w:rsid w:val="00D51B84"/>
    <w:rsid w:val="00D52FF3"/>
    <w:rsid w:val="00D608B3"/>
    <w:rsid w:val="00D6229A"/>
    <w:rsid w:val="00D763C0"/>
    <w:rsid w:val="00DC4AD4"/>
    <w:rsid w:val="00DD210C"/>
    <w:rsid w:val="00DE1635"/>
    <w:rsid w:val="00DE5FB5"/>
    <w:rsid w:val="00E03C96"/>
    <w:rsid w:val="00E24FBD"/>
    <w:rsid w:val="00E51418"/>
    <w:rsid w:val="00E72B37"/>
    <w:rsid w:val="00EA1F21"/>
    <w:rsid w:val="00EB0461"/>
    <w:rsid w:val="00EB79D5"/>
    <w:rsid w:val="00ED302D"/>
    <w:rsid w:val="00F13942"/>
    <w:rsid w:val="00F27AC9"/>
    <w:rsid w:val="00F35960"/>
    <w:rsid w:val="00F46225"/>
    <w:rsid w:val="00F475EA"/>
    <w:rsid w:val="00F61562"/>
    <w:rsid w:val="00F61760"/>
    <w:rsid w:val="00F824EC"/>
    <w:rsid w:val="00F83AD9"/>
    <w:rsid w:val="00F8636A"/>
    <w:rsid w:val="00F8663E"/>
    <w:rsid w:val="00F94064"/>
    <w:rsid w:val="00F957E5"/>
    <w:rsid w:val="00FB68E6"/>
    <w:rsid w:val="00FC14E3"/>
    <w:rsid w:val="00FF264A"/>
    <w:rsid w:val="00FF5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4C95D9E"/>
  <w15:docId w15:val="{42880F14-2644-4047-90C4-286AF1518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D0E1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2B37"/>
    <w:pPr>
      <w:keepNext/>
      <w:keepLines/>
      <w:spacing w:after="240" w:line="240" w:lineRule="auto"/>
      <w:ind w:left="2340"/>
      <w:jc w:val="both"/>
      <w:outlineLvl w:val="1"/>
    </w:pPr>
    <w:rPr>
      <w:rFonts w:ascii="Times New Roman" w:eastAsiaTheme="majorEastAsia" w:hAnsi="Times New Roman" w:cstheme="majorBidi"/>
      <w:b/>
      <w:bCs/>
      <w:caps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0B9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0DC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41D7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72B37"/>
    <w:rPr>
      <w:rFonts w:ascii="Times New Roman" w:eastAsiaTheme="majorEastAsia" w:hAnsi="Times New Roman" w:cstheme="majorBidi"/>
      <w:b/>
      <w:bCs/>
      <w:caps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D0E1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10472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12080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B79D5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525380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71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7153"/>
    <w:rPr>
      <w:rFonts w:ascii="Courier New" w:eastAsia="Times New Roman" w:hAnsi="Courier New" w:cs="Courier New"/>
      <w:sz w:val="20"/>
      <w:szCs w:val="20"/>
    </w:rPr>
  </w:style>
  <w:style w:type="character" w:customStyle="1" w:styleId="cm-meta">
    <w:name w:val="cm-meta"/>
    <w:basedOn w:val="DefaultParagraphFont"/>
    <w:rsid w:val="000A7153"/>
  </w:style>
  <w:style w:type="character" w:customStyle="1" w:styleId="cm-comment">
    <w:name w:val="cm-comment"/>
    <w:basedOn w:val="DefaultParagraphFont"/>
    <w:rsid w:val="000A7153"/>
  </w:style>
  <w:style w:type="character" w:customStyle="1" w:styleId="cm-keyword">
    <w:name w:val="cm-keyword"/>
    <w:basedOn w:val="DefaultParagraphFont"/>
    <w:rsid w:val="000A7153"/>
  </w:style>
  <w:style w:type="character" w:customStyle="1" w:styleId="cm-variable">
    <w:name w:val="cm-variable"/>
    <w:basedOn w:val="DefaultParagraphFont"/>
    <w:rsid w:val="000A7153"/>
  </w:style>
  <w:style w:type="character" w:customStyle="1" w:styleId="cm-string">
    <w:name w:val="cm-string"/>
    <w:basedOn w:val="DefaultParagraphFont"/>
    <w:rsid w:val="000A7153"/>
  </w:style>
  <w:style w:type="paragraph" w:styleId="Header">
    <w:name w:val="header"/>
    <w:basedOn w:val="Normal"/>
    <w:link w:val="HeaderChar"/>
    <w:unhideWhenUsed/>
    <w:rsid w:val="008A32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A32E3"/>
  </w:style>
  <w:style w:type="paragraph" w:styleId="Footer">
    <w:name w:val="footer"/>
    <w:basedOn w:val="Normal"/>
    <w:link w:val="FooterChar"/>
    <w:uiPriority w:val="99"/>
    <w:unhideWhenUsed/>
    <w:rsid w:val="008A32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32E3"/>
  </w:style>
  <w:style w:type="paragraph" w:styleId="Title">
    <w:name w:val="Title"/>
    <w:basedOn w:val="Normal"/>
    <w:next w:val="Normal"/>
    <w:link w:val="TitleChar"/>
    <w:uiPriority w:val="10"/>
    <w:qFormat/>
    <w:rsid w:val="00D6229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6229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F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FBA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8E0B9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0B99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uiPriority w:val="59"/>
    <w:rsid w:val="0016299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tes">
    <w:name w:val="Notes"/>
    <w:basedOn w:val="Normal"/>
    <w:link w:val="NotesChar"/>
    <w:qFormat/>
    <w:rsid w:val="00162994"/>
    <w:pPr>
      <w:spacing w:before="60" w:after="20" w:line="240" w:lineRule="auto"/>
    </w:pPr>
    <w:rPr>
      <w:rFonts w:eastAsia="Calibri" w:cs="Times New Roman"/>
      <w:i/>
      <w:color w:val="262626"/>
      <w:sz w:val="20"/>
    </w:rPr>
  </w:style>
  <w:style w:type="character" w:customStyle="1" w:styleId="NotesChar">
    <w:name w:val="Notes Char"/>
    <w:basedOn w:val="DefaultParagraphFont"/>
    <w:link w:val="Notes"/>
    <w:rsid w:val="00162994"/>
    <w:rPr>
      <w:rFonts w:eastAsia="Calibri" w:cs="Times New Roman"/>
      <w:i/>
      <w:color w:val="262626"/>
      <w:sz w:val="20"/>
    </w:rPr>
  </w:style>
  <w:style w:type="character" w:customStyle="1" w:styleId="Style1">
    <w:name w:val="Style1"/>
    <w:basedOn w:val="DefaultParagraphFont"/>
    <w:uiPriority w:val="1"/>
    <w:rsid w:val="00162994"/>
  </w:style>
  <w:style w:type="character" w:customStyle="1" w:styleId="Style2">
    <w:name w:val="Style2"/>
    <w:basedOn w:val="DefaultParagraphFont"/>
    <w:uiPriority w:val="1"/>
    <w:rsid w:val="00162994"/>
    <w:rPr>
      <w:rFonts w:asciiTheme="minorBidi" w:hAnsiTheme="minorBidi"/>
      <w:b/>
      <w:sz w:val="32"/>
    </w:rPr>
  </w:style>
  <w:style w:type="character" w:customStyle="1" w:styleId="Style3">
    <w:name w:val="Style3"/>
    <w:basedOn w:val="DefaultParagraphFont"/>
    <w:uiPriority w:val="1"/>
    <w:rsid w:val="00162994"/>
    <w:rPr>
      <w:rFonts w:asciiTheme="minorBidi" w:hAnsiTheme="minorBidi"/>
      <w:b/>
      <w:sz w:val="52"/>
    </w:rPr>
  </w:style>
  <w:style w:type="character" w:customStyle="1" w:styleId="Style10">
    <w:name w:val="Style10"/>
    <w:basedOn w:val="DefaultParagraphFont"/>
    <w:uiPriority w:val="1"/>
    <w:rsid w:val="00162994"/>
    <w:rPr>
      <w:rFonts w:asciiTheme="minorBidi" w:hAnsiTheme="minorBidi"/>
      <w:b/>
      <w:sz w:val="28"/>
    </w:rPr>
  </w:style>
  <w:style w:type="character" w:customStyle="1" w:styleId="ECV-DepartmentName">
    <w:name w:val="ECV-Department Name"/>
    <w:basedOn w:val="DefaultParagraphFont"/>
    <w:uiPriority w:val="1"/>
    <w:rsid w:val="00162994"/>
    <w:rPr>
      <w:rFonts w:ascii="Arial" w:hAnsi="Arial"/>
      <w:b/>
      <w:sz w:val="40"/>
    </w:rPr>
  </w:style>
  <w:style w:type="character" w:customStyle="1" w:styleId="Style3030">
    <w:name w:val="Style3030"/>
    <w:basedOn w:val="DefaultParagraphFont"/>
    <w:uiPriority w:val="1"/>
    <w:rsid w:val="00162994"/>
    <w:rPr>
      <w:rFonts w:ascii="Arial" w:hAnsi="Arial"/>
      <w:b/>
      <w:caps/>
      <w:smallCaps w:val="0"/>
      <w:strike w:val="0"/>
      <w:dstrike w:val="0"/>
      <w:vanish w:val="0"/>
      <w:sz w:val="60"/>
      <w:vertAlign w:val="baseline"/>
    </w:rPr>
  </w:style>
  <w:style w:type="character" w:customStyle="1" w:styleId="ECP-SECTION">
    <w:name w:val="ECP-SECTION"/>
    <w:basedOn w:val="DefaultParagraphFont"/>
    <w:uiPriority w:val="1"/>
    <w:rsid w:val="00162994"/>
    <w:rPr>
      <w:rFonts w:ascii="Arial" w:hAnsi="Arial"/>
      <w:b/>
      <w:caps/>
      <w:smallCaps w:val="0"/>
      <w:strike w:val="0"/>
      <w:dstrike w:val="0"/>
      <w:vanish w:val="0"/>
      <w:sz w:val="28"/>
      <w:u w:val="single"/>
      <w:vertAlign w:val="baseline"/>
    </w:rPr>
  </w:style>
  <w:style w:type="character" w:styleId="Emphasis">
    <w:name w:val="Emphasis"/>
    <w:basedOn w:val="DefaultParagraphFont"/>
    <w:uiPriority w:val="20"/>
    <w:qFormat/>
    <w:rsid w:val="00234B40"/>
    <w:rPr>
      <w:i/>
      <w:iCs/>
    </w:rPr>
  </w:style>
  <w:style w:type="table" w:styleId="LightShading">
    <w:name w:val="Light Shading"/>
    <w:basedOn w:val="TableNormal"/>
    <w:uiPriority w:val="60"/>
    <w:rsid w:val="00950DD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ljs-attr">
    <w:name w:val="hljs-attr"/>
    <w:basedOn w:val="DefaultParagraphFont"/>
    <w:rsid w:val="004E1A3E"/>
  </w:style>
  <w:style w:type="character" w:customStyle="1" w:styleId="hljs-string">
    <w:name w:val="hljs-string"/>
    <w:basedOn w:val="DefaultParagraphFont"/>
    <w:rsid w:val="004E1A3E"/>
  </w:style>
  <w:style w:type="character" w:customStyle="1" w:styleId="keyword">
    <w:name w:val="keyword"/>
    <w:basedOn w:val="DefaultParagraphFont"/>
    <w:rsid w:val="007828D7"/>
  </w:style>
  <w:style w:type="character" w:customStyle="1" w:styleId="Heading4Char">
    <w:name w:val="Heading 4 Char"/>
    <w:basedOn w:val="DefaultParagraphFont"/>
    <w:link w:val="Heading4"/>
    <w:uiPriority w:val="9"/>
    <w:semiHidden/>
    <w:rsid w:val="00680DC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customStyle="1" w:styleId="Default">
    <w:name w:val="Default"/>
    <w:rsid w:val="005A693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1D72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ljs-keyword">
    <w:name w:val="hljs-keyword"/>
    <w:basedOn w:val="DefaultParagraphFont"/>
    <w:rsid w:val="00641D72"/>
  </w:style>
  <w:style w:type="character" w:customStyle="1" w:styleId="hljs-comment">
    <w:name w:val="hljs-comment"/>
    <w:basedOn w:val="DefaultParagraphFont"/>
    <w:rsid w:val="00641D72"/>
  </w:style>
  <w:style w:type="character" w:customStyle="1" w:styleId="hljs-builtin">
    <w:name w:val="hljs-built_in"/>
    <w:basedOn w:val="DefaultParagraphFont"/>
    <w:rsid w:val="00641D72"/>
  </w:style>
  <w:style w:type="character" w:styleId="UnresolvedMention">
    <w:name w:val="Unresolved Mention"/>
    <w:basedOn w:val="DefaultParagraphFont"/>
    <w:uiPriority w:val="99"/>
    <w:semiHidden/>
    <w:unhideWhenUsed/>
    <w:rsid w:val="00C6730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212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5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27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19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313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46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3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05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737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920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7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135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83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62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5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416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18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79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68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724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939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12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6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44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320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08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758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60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5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1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053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49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87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37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85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71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961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69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1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735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70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89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050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1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59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0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272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40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43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7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970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562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169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83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8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09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2386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815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8342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1465898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6609667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339052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82490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90730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96065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314443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99643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9614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748336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896567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762579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906785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2918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62199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6757682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85503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16603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460236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861502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06469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94164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889070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8112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897661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364207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421832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308628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553612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51614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1250080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125928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765961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303996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744135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88796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943491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791705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488296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53882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953394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56667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036685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2084989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49001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106337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414531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434351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261734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109152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1693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94217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05502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522928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913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223558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613756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2553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797800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146893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424962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0495688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2190532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37635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5403637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363677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19728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9912033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98851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0929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031567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852258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72814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2854991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892571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65803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094888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44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4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78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78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872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779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9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75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2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2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82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967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14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3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74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625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3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817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539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43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42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17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27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25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431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631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15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453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41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842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1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3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03466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42488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65187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357854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8308513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7749107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7057727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6892994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7887714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601401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9134820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3040098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890922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485299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417410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736604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0079676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5820602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367624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2454874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6502297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449411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4320205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94538379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0304684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87630945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1097087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6244419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4125392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6493245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095513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6030883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723337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094836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338641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976987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059666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8750444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7436894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7545953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7120818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5131030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028468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979618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1050741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276615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9626143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8627684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5527817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377486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9841378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3199921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7269875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6991050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520520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763306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13602538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4615371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513841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5264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20125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3344197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4214511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9736958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99761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39164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7654928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83120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85818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2113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06409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208827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9061428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5107973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67934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349477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930547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3792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853614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032075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57038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036849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231577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51787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7072171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398474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898963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24051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559849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92266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100787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884048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6065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2257523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847549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09231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760831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214015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9879503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2292326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765364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63272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48719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874862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40660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92305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266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235563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0367629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233452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001158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40677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32857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65237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43267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9104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784363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504441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02345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84486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664819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88004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120711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862791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661727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5341553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447889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926650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6470786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660621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12699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63653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783260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39643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1624287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  <w:div w:id="19668094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0932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993561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015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9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31826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209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5962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989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39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6242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5683216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9487420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64339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45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3954142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130560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3888635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4312520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8460133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43093099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723694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3812549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47371906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039769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917839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56885264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7074440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8638755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2528048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3572122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723798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72850275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763675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875217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299308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3581593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6864892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0234089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7406799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3000517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32516488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2781404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0433738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2187731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68505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9233179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881345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467604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1191035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51730646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117230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80172641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55014710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2461328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6054082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4562555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85006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4727893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79463788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829508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802446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005523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2581786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6935274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8111419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081305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519356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1170926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560463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394160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6458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1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86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4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44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468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168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63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44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07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495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46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356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71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28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18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74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006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10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739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9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480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57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418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11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1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92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38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726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77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60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8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056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7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931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395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1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847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47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885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68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58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2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251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55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94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7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25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5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34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28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54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502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365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08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92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55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053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248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5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4175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8872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5036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1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464622">
          <w:marLeft w:val="1310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609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026915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9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4704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6727">
              <w:marLeft w:val="0"/>
              <w:marRight w:val="0"/>
              <w:marTop w:val="0"/>
              <w:marBottom w:val="0"/>
              <w:divBdr>
                <w:top w:val="single" w:sz="6" w:space="8" w:color="D3DDEA"/>
                <w:left w:val="single" w:sz="6" w:space="11" w:color="D3DDEA"/>
                <w:bottom w:val="single" w:sz="6" w:space="8" w:color="D3DDEA"/>
                <w:right w:val="single" w:sz="6" w:space="11" w:color="D3DDEA"/>
              </w:divBdr>
            </w:div>
          </w:divsChild>
        </w:div>
      </w:divsChild>
    </w:div>
    <w:div w:id="8042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9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1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5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73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28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24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7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943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050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027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1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18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245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918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03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94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279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689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62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660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5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5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167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71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94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93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0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77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77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827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2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9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522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712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072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0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58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56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00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562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98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25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47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59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45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19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0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27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702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19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42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00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0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531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252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395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17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6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8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781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350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350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4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0226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203380">
              <w:marLeft w:val="0"/>
              <w:marRight w:val="0"/>
              <w:marTop w:val="0"/>
              <w:marBottom w:val="0"/>
              <w:divBdr>
                <w:top w:val="single" w:sz="6" w:space="8" w:color="D3DDEA"/>
                <w:left w:val="single" w:sz="6" w:space="11" w:color="D3DDEA"/>
                <w:bottom w:val="single" w:sz="6" w:space="8" w:color="D3DDEA"/>
                <w:right w:val="single" w:sz="6" w:space="11" w:color="D3DDEA"/>
              </w:divBdr>
            </w:div>
          </w:divsChild>
        </w:div>
      </w:divsChild>
    </w:div>
    <w:div w:id="100964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169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720671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406521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50282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2346973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1475035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747545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1857607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0338024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40398696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127860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8180929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62766032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4802410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6891134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2643907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08335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2542215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465573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4847239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0180963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98115675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2971721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694834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00775191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9521458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59200985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09328094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7165479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922446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36027563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884660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03800056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2718731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780360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83187743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57975090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669226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168642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864379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5850475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7676117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71850485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854715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42954118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9701147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7180064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150089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5685174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075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91327522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6320670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3719457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0390989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03658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66913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0449463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2691951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458935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37564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38563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460591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127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7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7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7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73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8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019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9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165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18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06345">
          <w:blockQuote w:val="1"/>
          <w:marLeft w:val="600"/>
          <w:marRight w:val="600"/>
          <w:marTop w:val="390"/>
          <w:marBottom w:val="3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3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3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3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76953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5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909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16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10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18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04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2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57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536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534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744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14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05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68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476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64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17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5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42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28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68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0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6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5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41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48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176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9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3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34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434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00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3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91905">
          <w:marLeft w:val="115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2360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7744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8115">
          <w:marLeft w:val="115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10210">
          <w:marLeft w:val="115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7674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1719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8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6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5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098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83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2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439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49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968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59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79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2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1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46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783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654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6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0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8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7968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5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683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91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27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6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76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414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278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51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84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668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856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678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96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12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756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45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3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22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4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9055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7266001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380590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90527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37084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31980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42873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114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6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6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891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16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551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5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1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4332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1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3214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0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72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549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095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09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6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1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0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2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0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69308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785024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517284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2765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37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914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20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71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117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0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374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40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7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221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335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953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2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27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8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044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9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383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64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64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16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2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7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057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36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31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0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29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533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328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114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655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7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297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7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178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15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96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112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05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7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20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6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384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200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75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07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86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78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33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43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3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97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586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07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691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34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UC</Company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ma Sadiqha</dc:creator>
  <cp:keywords/>
  <dc:description/>
  <cp:lastModifiedBy>Amal mohammed</cp:lastModifiedBy>
  <cp:revision>2</cp:revision>
  <cp:lastPrinted>2019-01-24T06:19:00Z</cp:lastPrinted>
  <dcterms:created xsi:type="dcterms:W3CDTF">2025-02-06T12:13:00Z</dcterms:created>
  <dcterms:modified xsi:type="dcterms:W3CDTF">2025-02-06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5614378bbf792cc7bb27f8aa99fd45df80fdcec9e2af43d46d8ec7b6167afe</vt:lpwstr>
  </property>
</Properties>
</file>